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mithellemGitternetz"/>
        <w:tblpPr w:leftFromText="142" w:rightFromText="142" w:vertAnchor="text" w:horzAnchor="page" w:tblpX="1112" w:tblpY="347"/>
        <w:tblW w:w="9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6121"/>
        <w:gridCol w:w="121"/>
        <w:gridCol w:w="2343"/>
        <w:gridCol w:w="121"/>
      </w:tblGrid>
      <w:tr w:rsidR="008F10AB" w:rsidRPr="000B0004" w14:paraId="73544349" w14:textId="77777777" w:rsidTr="00E407B0">
        <w:trPr>
          <w:trHeight w:val="569"/>
        </w:trPr>
        <w:tc>
          <w:tcPr>
            <w:tcW w:w="7513" w:type="dxa"/>
            <w:gridSpan w:val="3"/>
          </w:tcPr>
          <w:p w14:paraId="2D75465E" w14:textId="4EAC5004" w:rsidR="008F10AB" w:rsidRPr="00760C6D" w:rsidRDefault="004056FB" w:rsidP="005E5920">
            <w:pPr>
              <w:tabs>
                <w:tab w:val="left" w:pos="7526"/>
              </w:tabs>
              <w:spacing w:line="240" w:lineRule="auto"/>
              <w:rPr>
                <w:b/>
                <w:sz w:val="12"/>
                <w:szCs w:val="12"/>
              </w:rPr>
            </w:pPr>
            <w:sdt>
              <w:sdtPr>
                <w:rPr>
                  <w:b/>
                  <w:sz w:val="40"/>
                </w:rPr>
                <w:id w:val="-1348404348"/>
                <w:placeholder>
                  <w:docPart w:val="58C12706F1344BE297CD424806223EB9"/>
                </w:placeholder>
                <w:dropDownList>
                  <w:listItem w:displayText="&lt;Bitte wählen&gt;" w:value="&lt;Bitte wählen&gt;"/>
                  <w:listItem w:displayText="Bachelorarbeit" w:value="Bachelorarbeit"/>
                  <w:listItem w:displayText="Masterarbeit" w:value="Masterarbeit"/>
                  <w:listItem w:displayText="Bachelor-/ Masterarbeit" w:value="Bachelor-/ Masterarbeit"/>
                  <w:listItem w:displayText="Hiwitätigkeit" w:value="Hiwitätigkeit"/>
                </w:dropDownList>
              </w:sdtPr>
              <w:sdtEndPr/>
              <w:sdtContent>
                <w:r w:rsidR="00664160">
                  <w:rPr>
                    <w:b/>
                    <w:sz w:val="40"/>
                  </w:rPr>
                  <w:t>Hiwitätigkeit</w:t>
                </w:r>
              </w:sdtContent>
            </w:sdt>
          </w:p>
        </w:tc>
        <w:tc>
          <w:tcPr>
            <w:tcW w:w="2464" w:type="dxa"/>
            <w:gridSpan w:val="2"/>
          </w:tcPr>
          <w:p w14:paraId="07195EBE" w14:textId="77777777" w:rsidR="008F10AB" w:rsidRPr="00760C6D" w:rsidRDefault="008F10AB" w:rsidP="005E5920">
            <w:pPr>
              <w:tabs>
                <w:tab w:val="left" w:pos="7526"/>
              </w:tabs>
              <w:spacing w:after="80" w:line="240" w:lineRule="auto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Kontakt</w:t>
            </w:r>
          </w:p>
        </w:tc>
      </w:tr>
      <w:tr w:rsidR="006B7168" w:rsidRPr="000B0004" w14:paraId="6AFC623A" w14:textId="77777777" w:rsidTr="00E407B0">
        <w:trPr>
          <w:gridAfter w:val="1"/>
          <w:wAfter w:w="121" w:type="dxa"/>
          <w:trHeight w:val="993"/>
        </w:trPr>
        <w:tc>
          <w:tcPr>
            <w:tcW w:w="1271" w:type="dxa"/>
          </w:tcPr>
          <w:p w14:paraId="02A6446E" w14:textId="77777777" w:rsidR="006B7168" w:rsidRPr="00F0132A" w:rsidRDefault="006B7168" w:rsidP="00E407B0">
            <w:pPr>
              <w:pStyle w:val="Fuzeile"/>
              <w:tabs>
                <w:tab w:val="clear" w:pos="4536"/>
                <w:tab w:val="left" w:pos="2018"/>
              </w:tabs>
              <w:rPr>
                <w:rFonts w:cs="Arial"/>
                <w:bCs/>
                <w:sz w:val="12"/>
                <w:szCs w:val="22"/>
                <w:lang w:eastAsia="en-US" w:bidi="en-US"/>
              </w:rPr>
            </w:pPr>
            <w:r>
              <w:rPr>
                <w:rFonts w:cs="Arial"/>
                <w:bCs/>
                <w:sz w:val="12"/>
                <w:szCs w:val="22"/>
                <w:lang w:eastAsia="en-US" w:bidi="en-US"/>
              </w:rPr>
              <w:t>Aushang ab:</w:t>
            </w:r>
          </w:p>
          <w:p w14:paraId="3F9BDBA5" w14:textId="77777777" w:rsidR="006B7168" w:rsidRPr="00F0132A" w:rsidRDefault="00E407B0" w:rsidP="00E407B0">
            <w:pPr>
              <w:pStyle w:val="Fuzeile"/>
              <w:tabs>
                <w:tab w:val="clear" w:pos="4536"/>
                <w:tab w:val="left" w:pos="2018"/>
              </w:tabs>
              <w:rPr>
                <w:rFonts w:cs="Arial"/>
                <w:bCs/>
                <w:sz w:val="12"/>
                <w:szCs w:val="22"/>
                <w:lang w:eastAsia="en-US" w:bidi="en-US"/>
              </w:rPr>
            </w:pPr>
            <w:r>
              <w:rPr>
                <w:rFonts w:cs="Arial"/>
                <w:bCs/>
                <w:sz w:val="12"/>
                <w:szCs w:val="22"/>
                <w:lang w:eastAsia="en-US" w:bidi="en-US"/>
              </w:rPr>
              <w:t>Aushang b</w:t>
            </w:r>
            <w:r w:rsidR="006B7168" w:rsidRPr="00F0132A">
              <w:rPr>
                <w:rFonts w:cs="Arial"/>
                <w:bCs/>
                <w:sz w:val="12"/>
                <w:szCs w:val="22"/>
                <w:lang w:eastAsia="en-US" w:bidi="en-US"/>
              </w:rPr>
              <w:t>is:</w:t>
            </w:r>
          </w:p>
          <w:p w14:paraId="59461ECF" w14:textId="77777777" w:rsidR="006B7168" w:rsidRPr="00F0132A" w:rsidRDefault="006B7168" w:rsidP="00E407B0">
            <w:pPr>
              <w:tabs>
                <w:tab w:val="left" w:pos="2018"/>
              </w:tabs>
              <w:spacing w:line="240" w:lineRule="auto"/>
              <w:rPr>
                <w:sz w:val="12"/>
                <w:szCs w:val="22"/>
              </w:rPr>
            </w:pPr>
            <w:r w:rsidRPr="00F0132A">
              <w:rPr>
                <w:rFonts w:cs="Arial"/>
                <w:bCs/>
                <w:sz w:val="12"/>
                <w:szCs w:val="22"/>
                <w:lang w:eastAsia="en-US" w:bidi="en-US"/>
              </w:rPr>
              <w:t>Status:</w:t>
            </w:r>
          </w:p>
          <w:p w14:paraId="7218E22F" w14:textId="77777777" w:rsidR="006B7168" w:rsidRPr="00F0132A" w:rsidRDefault="006B7168" w:rsidP="00E407B0">
            <w:pPr>
              <w:tabs>
                <w:tab w:val="left" w:pos="2018"/>
              </w:tabs>
              <w:spacing w:line="240" w:lineRule="auto"/>
              <w:rPr>
                <w:sz w:val="12"/>
                <w:szCs w:val="22"/>
              </w:rPr>
            </w:pPr>
            <w:r w:rsidRPr="00F0132A">
              <w:rPr>
                <w:sz w:val="12"/>
                <w:szCs w:val="22"/>
              </w:rPr>
              <w:t>Forschungs</w:t>
            </w:r>
            <w:r w:rsidRPr="00F0132A">
              <w:rPr>
                <w:rFonts w:cs="Arial"/>
                <w:bCs/>
                <w:sz w:val="12"/>
                <w:szCs w:val="22"/>
                <w:lang w:eastAsia="en-US" w:bidi="en-US"/>
              </w:rPr>
              <w:t>gruppe:</w:t>
            </w:r>
          </w:p>
        </w:tc>
        <w:tc>
          <w:tcPr>
            <w:tcW w:w="6121" w:type="dxa"/>
          </w:tcPr>
          <w:p w14:paraId="3FAA0FFF" w14:textId="0CCEE04D" w:rsidR="006B7168" w:rsidRPr="00F0132A" w:rsidRDefault="006B7168" w:rsidP="005E5920">
            <w:pPr>
              <w:tabs>
                <w:tab w:val="left" w:pos="2018"/>
              </w:tabs>
              <w:spacing w:line="240" w:lineRule="auto"/>
              <w:rPr>
                <w:sz w:val="12"/>
                <w:szCs w:val="22"/>
              </w:rPr>
            </w:pPr>
            <w:r w:rsidRPr="00F0132A">
              <w:rPr>
                <w:sz w:val="12"/>
                <w:szCs w:val="22"/>
                <w:lang w:val="en-US" w:eastAsia="en-US" w:bidi="en-US"/>
              </w:rPr>
              <w:fldChar w:fldCharType="begin"/>
            </w:r>
            <w:r w:rsidRPr="00F0132A">
              <w:rPr>
                <w:sz w:val="12"/>
                <w:szCs w:val="22"/>
                <w:lang w:eastAsia="en-US" w:bidi="en-US"/>
              </w:rPr>
              <w:instrText xml:space="preserve"> DATE  \@ "dd.MM.yyyy"  \* MERGEFORMAT </w:instrText>
            </w:r>
            <w:r w:rsidRPr="00F0132A">
              <w:rPr>
                <w:sz w:val="12"/>
                <w:szCs w:val="22"/>
                <w:lang w:val="en-US" w:eastAsia="en-US" w:bidi="en-US"/>
              </w:rPr>
              <w:fldChar w:fldCharType="separate"/>
            </w:r>
            <w:r w:rsidR="004056FB">
              <w:rPr>
                <w:noProof/>
                <w:sz w:val="12"/>
                <w:szCs w:val="22"/>
                <w:lang w:eastAsia="en-US" w:bidi="en-US"/>
              </w:rPr>
              <w:t>02.11.2023</w:t>
            </w:r>
            <w:r w:rsidRPr="00F0132A">
              <w:rPr>
                <w:sz w:val="12"/>
                <w:szCs w:val="22"/>
                <w:lang w:val="en-US" w:eastAsia="en-US" w:bidi="en-US"/>
              </w:rPr>
              <w:fldChar w:fldCharType="end"/>
            </w:r>
          </w:p>
          <w:p w14:paraId="7A348B44" w14:textId="7C709713" w:rsidR="006B7168" w:rsidRPr="00F0132A" w:rsidRDefault="0094387F" w:rsidP="005E5920">
            <w:pPr>
              <w:tabs>
                <w:tab w:val="left" w:pos="2018"/>
              </w:tabs>
              <w:spacing w:line="240" w:lineRule="auto"/>
              <w:rPr>
                <w:sz w:val="12"/>
                <w:szCs w:val="22"/>
              </w:rPr>
            </w:pPr>
            <w:r>
              <w:rPr>
                <w:sz w:val="12"/>
                <w:szCs w:val="22"/>
              </w:rPr>
              <w:fldChar w:fldCharType="begin">
                <w:ffData>
                  <w:name w:val="Aushangdatum"/>
                  <w:enabled/>
                  <w:calcOnExit w:val="0"/>
                  <w:textInput>
                    <w:type w:val="date"/>
                    <w:default w:val="30.01.2023"/>
                  </w:textInput>
                </w:ffData>
              </w:fldChar>
            </w:r>
            <w:bookmarkStart w:id="0" w:name="Aushangdatum"/>
            <w:r>
              <w:rPr>
                <w:sz w:val="12"/>
                <w:szCs w:val="22"/>
              </w:rPr>
              <w:instrText xml:space="preserve"> FORMTEXT </w:instrText>
            </w:r>
            <w:r>
              <w:rPr>
                <w:sz w:val="12"/>
                <w:szCs w:val="22"/>
              </w:rPr>
            </w:r>
            <w:r>
              <w:rPr>
                <w:sz w:val="12"/>
                <w:szCs w:val="22"/>
              </w:rPr>
              <w:fldChar w:fldCharType="separate"/>
            </w:r>
            <w:r>
              <w:rPr>
                <w:noProof/>
                <w:sz w:val="12"/>
                <w:szCs w:val="22"/>
              </w:rPr>
              <w:t>30.01.2023</w:t>
            </w:r>
            <w:r>
              <w:rPr>
                <w:sz w:val="12"/>
                <w:szCs w:val="22"/>
              </w:rPr>
              <w:fldChar w:fldCharType="end"/>
            </w:r>
            <w:bookmarkEnd w:id="0"/>
          </w:p>
          <w:sdt>
            <w:sdtPr>
              <w:rPr>
                <w:sz w:val="12"/>
                <w:szCs w:val="22"/>
              </w:rPr>
              <w:id w:val="1850147953"/>
              <w:placeholder>
                <w:docPart w:val="301C9D2AC99B4E87AD0924F93990A7CA"/>
              </w:placeholder>
              <w:dropDownList>
                <w:listItem w:displayText="&lt;Status auswählen&gt;" w:value="&lt;Status auswählen&gt;"/>
                <w:listItem w:displayText="offen" w:value="offen"/>
                <w:listItem w:displayText="in Arbeit" w:value="in Arbeit"/>
                <w:listItem w:displayText="abgeschlossen" w:value="abgeschlossen"/>
              </w:dropDownList>
            </w:sdtPr>
            <w:sdtEndPr/>
            <w:sdtContent>
              <w:p w14:paraId="4CCFA38B" w14:textId="77777777" w:rsidR="006B7168" w:rsidRPr="00F0132A" w:rsidRDefault="00E407B0" w:rsidP="005E5920">
                <w:pPr>
                  <w:tabs>
                    <w:tab w:val="left" w:pos="2018"/>
                  </w:tabs>
                  <w:spacing w:line="240" w:lineRule="auto"/>
                  <w:rPr>
                    <w:sz w:val="12"/>
                    <w:szCs w:val="22"/>
                  </w:rPr>
                </w:pPr>
                <w:r>
                  <w:rPr>
                    <w:sz w:val="12"/>
                    <w:szCs w:val="22"/>
                  </w:rPr>
                  <w:t>offen</w:t>
                </w:r>
              </w:p>
            </w:sdtContent>
          </w:sdt>
          <w:sdt>
            <w:sdtPr>
              <w:rPr>
                <w:sz w:val="12"/>
                <w:szCs w:val="22"/>
              </w:rPr>
              <w:id w:val="173234408"/>
              <w:placeholder>
                <w:docPart w:val="301C9D2AC99B4E87AD0924F93990A7CA"/>
              </w:placeholder>
              <w:dropDownList>
                <w:listItem w:displayText="&lt;Forschungsgruppe wählen&gt;" w:value="&lt;Forschungsgruppe wählen&gt;"/>
                <w:listItem w:displayText="Antriebstechnik" w:value="Antriebstechnik"/>
                <w:listItem w:displayText="CAE/Optimierung" w:value="CAE/Optimierung"/>
                <w:listItem w:displayText="Entwicklungsmethodik/-management" w:value="Entwicklungsmethodik/-management"/>
                <w:listItem w:displayText="Friktionssysteme" w:value="Friktionssysteme"/>
                <w:listItem w:displayText="NVH/Driveability" w:value="NVH/Driveability"/>
                <w:listItem w:displayText="Forschungsgruppenübergreifend" w:value="Forschungsgruppenübergreifend"/>
                <w:listItem w:displayText="Gerätetechnik" w:value="Gerätetechnik"/>
                <w:listItem w:displayText="Konstruktionsmethodik" w:value="Konstruktionsmethodik"/>
              </w:dropDownList>
            </w:sdtPr>
            <w:sdtEndPr/>
            <w:sdtContent>
              <w:p w14:paraId="54C1DE71" w14:textId="77777777" w:rsidR="006B7168" w:rsidRPr="00F0132A" w:rsidRDefault="00E407B0" w:rsidP="005E5920">
                <w:pPr>
                  <w:tabs>
                    <w:tab w:val="left" w:pos="2018"/>
                  </w:tabs>
                  <w:spacing w:line="240" w:lineRule="auto"/>
                  <w:rPr>
                    <w:sz w:val="12"/>
                    <w:szCs w:val="22"/>
                  </w:rPr>
                </w:pPr>
                <w:r>
                  <w:rPr>
                    <w:sz w:val="12"/>
                    <w:szCs w:val="22"/>
                  </w:rPr>
                  <w:t>Entwicklungsmethodik/-management</w:t>
                </w:r>
              </w:p>
            </w:sdtContent>
          </w:sdt>
        </w:tc>
        <w:tc>
          <w:tcPr>
            <w:tcW w:w="2464" w:type="dxa"/>
            <w:gridSpan w:val="2"/>
          </w:tcPr>
          <w:p w14:paraId="2C7F71D0" w14:textId="13212C5C" w:rsidR="006B7168" w:rsidRDefault="0094387F" w:rsidP="005E5920">
            <w:pPr>
              <w:spacing w:line="240" w:lineRule="auto"/>
              <w:rPr>
                <w:sz w:val="12"/>
                <w:szCs w:val="12"/>
              </w:rPr>
            </w:pPr>
            <w:proofErr w:type="spellStart"/>
            <w:r>
              <w:rPr>
                <w:sz w:val="12"/>
                <w:szCs w:val="12"/>
              </w:rPr>
              <w:t>M.Sc</w:t>
            </w:r>
            <w:proofErr w:type="spellEnd"/>
            <w:r>
              <w:rPr>
                <w:sz w:val="12"/>
                <w:szCs w:val="12"/>
              </w:rPr>
              <w:t xml:space="preserve"> Annika Bastian</w:t>
            </w:r>
          </w:p>
          <w:p w14:paraId="303E0D75" w14:textId="23092237" w:rsidR="006B7168" w:rsidRPr="009E0E65" w:rsidRDefault="004056FB" w:rsidP="005E5920">
            <w:pPr>
              <w:spacing w:line="240" w:lineRule="auto"/>
              <w:rPr>
                <w:sz w:val="12"/>
                <w:szCs w:val="12"/>
              </w:rPr>
            </w:pPr>
            <w:sdt>
              <w:sdtPr>
                <w:rPr>
                  <w:sz w:val="12"/>
                  <w:szCs w:val="12"/>
                </w:rPr>
                <w:id w:val="41873380"/>
                <w:placeholder>
                  <w:docPart w:val="301C9D2AC99B4E87AD0924F93990A7CA"/>
                </w:placeholder>
                <w:dropDownList>
                  <w:listItem w:displayText="&lt;Standort&gt;" w:value="&lt;Standort&gt;"/>
                  <w:listItem w:displayText="Geb. 10.23" w:value="Geb. 10.23"/>
                  <w:listItem w:displayText="Geb. 10.50" w:value="Geb. 10.50"/>
                  <w:listItem w:displayText="Geb. 50.33" w:value="Geb. 50.33"/>
                  <w:listItem w:displayText="Geb. 70.14" w:value="Geb. 70.14"/>
                </w:dropDownList>
              </w:sdtPr>
              <w:sdtEndPr/>
              <w:sdtContent>
                <w:r w:rsidR="00C46573">
                  <w:rPr>
                    <w:sz w:val="12"/>
                    <w:szCs w:val="12"/>
                  </w:rPr>
                  <w:t>Geb. 10.23</w:t>
                </w:r>
              </w:sdtContent>
            </w:sdt>
            <w:r w:rsidR="006B7168" w:rsidRPr="009E0E65">
              <w:rPr>
                <w:sz w:val="12"/>
                <w:szCs w:val="12"/>
              </w:rPr>
              <w:t xml:space="preserve">, Raum </w:t>
            </w:r>
            <w:r w:rsidR="0094387F">
              <w:rPr>
                <w:sz w:val="12"/>
                <w:szCs w:val="12"/>
              </w:rPr>
              <w:t>7</w:t>
            </w:r>
            <w:r w:rsidR="008657FC">
              <w:rPr>
                <w:sz w:val="12"/>
                <w:szCs w:val="12"/>
              </w:rPr>
              <w:t>09</w:t>
            </w:r>
          </w:p>
          <w:p w14:paraId="579713A0" w14:textId="170A39F8" w:rsidR="006B7168" w:rsidRPr="009E0E65" w:rsidRDefault="006B7168" w:rsidP="005E5920">
            <w:pPr>
              <w:spacing w:line="240" w:lineRule="auto"/>
              <w:rPr>
                <w:sz w:val="12"/>
                <w:szCs w:val="12"/>
              </w:rPr>
            </w:pPr>
            <w:r w:rsidRPr="009E0E65">
              <w:rPr>
                <w:sz w:val="12"/>
                <w:szCs w:val="12"/>
              </w:rPr>
              <w:t>Tel.: 0721 – 608</w:t>
            </w:r>
            <w:r>
              <w:rPr>
                <w:sz w:val="12"/>
                <w:szCs w:val="12"/>
              </w:rPr>
              <w:t xml:space="preserve"> </w:t>
            </w:r>
            <w:r w:rsidR="0094387F" w:rsidRPr="0094387F">
              <w:rPr>
                <w:sz w:val="12"/>
                <w:szCs w:val="12"/>
              </w:rPr>
              <w:t>45893</w:t>
            </w:r>
          </w:p>
          <w:p w14:paraId="59D8BDF6" w14:textId="02764F3F" w:rsidR="00C46573" w:rsidRPr="006014D6" w:rsidRDefault="00664160" w:rsidP="005D3972">
            <w:pPr>
              <w:tabs>
                <w:tab w:val="left" w:pos="2018"/>
              </w:tabs>
              <w:spacing w:line="240" w:lineRule="auto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annika.bastian</w:t>
            </w:r>
            <w:r w:rsidR="006B7168" w:rsidRPr="009E0E65">
              <w:rPr>
                <w:sz w:val="12"/>
                <w:szCs w:val="12"/>
              </w:rPr>
              <w:t>@</w:t>
            </w:r>
            <w:r w:rsidR="006B7168">
              <w:rPr>
                <w:sz w:val="12"/>
                <w:szCs w:val="12"/>
              </w:rPr>
              <w:t>kit.edu</w:t>
            </w:r>
          </w:p>
        </w:tc>
      </w:tr>
      <w:tr w:rsidR="006B7168" w14:paraId="1AFB629D" w14:textId="77777777" w:rsidTr="002B1941">
        <w:trPr>
          <w:trHeight w:val="566"/>
        </w:trPr>
        <w:tc>
          <w:tcPr>
            <w:tcW w:w="9977" w:type="dxa"/>
            <w:gridSpan w:val="5"/>
          </w:tcPr>
          <w:p w14:paraId="6F513F6E" w14:textId="7B7F3749" w:rsidR="00840127" w:rsidRPr="00A31161" w:rsidRDefault="004056FB" w:rsidP="002B1941">
            <w:pPr>
              <w:tabs>
                <w:tab w:val="left" w:pos="1701"/>
              </w:tabs>
              <w:spacing w:after="200" w:line="276" w:lineRule="auto"/>
              <w:jc w:val="both"/>
              <w:rPr>
                <w:b/>
                <w:sz w:val="22"/>
                <w:szCs w:val="12"/>
              </w:rPr>
            </w:pPr>
            <w:r>
              <w:rPr>
                <w:b/>
                <w:sz w:val="22"/>
                <w:szCs w:val="12"/>
              </w:rPr>
              <w:t xml:space="preserve">Behind </w:t>
            </w:r>
            <w:proofErr w:type="spellStart"/>
            <w:r>
              <w:rPr>
                <w:b/>
                <w:sz w:val="22"/>
                <w:szCs w:val="12"/>
              </w:rPr>
              <w:t>the</w:t>
            </w:r>
            <w:proofErr w:type="spellEnd"/>
            <w:r>
              <w:rPr>
                <w:b/>
                <w:sz w:val="22"/>
                <w:szCs w:val="12"/>
              </w:rPr>
              <w:t xml:space="preserve"> Scenes:</w:t>
            </w:r>
            <w:r w:rsidR="003A2C16">
              <w:rPr>
                <w:b/>
                <w:sz w:val="22"/>
                <w:szCs w:val="12"/>
              </w:rPr>
              <w:t xml:space="preserve"> Klausur Methoden und Prozesse der</w:t>
            </w:r>
            <w:r w:rsidR="00664160">
              <w:rPr>
                <w:b/>
                <w:sz w:val="22"/>
                <w:szCs w:val="12"/>
              </w:rPr>
              <w:t xml:space="preserve"> </w:t>
            </w:r>
            <w:r w:rsidR="00A05AB8">
              <w:rPr>
                <w:b/>
                <w:sz w:val="22"/>
                <w:szCs w:val="12"/>
              </w:rPr>
              <w:t>PGE</w:t>
            </w:r>
          </w:p>
        </w:tc>
      </w:tr>
      <w:tr w:rsidR="006B7168" w:rsidRPr="00760C6D" w14:paraId="3D742DB1" w14:textId="77777777" w:rsidTr="002B1941">
        <w:trPr>
          <w:trHeight w:val="1342"/>
        </w:trPr>
        <w:tc>
          <w:tcPr>
            <w:tcW w:w="9977" w:type="dxa"/>
            <w:gridSpan w:val="5"/>
          </w:tcPr>
          <w:p w14:paraId="3902DA0E" w14:textId="260668E4" w:rsidR="00B977CF" w:rsidRPr="000F44B3" w:rsidRDefault="003A2C16" w:rsidP="002F75FE">
            <w:pPr>
              <w:tabs>
                <w:tab w:val="left" w:pos="1701"/>
              </w:tabs>
              <w:spacing w:after="120" w:line="276" w:lineRule="auto"/>
              <w:jc w:val="both"/>
              <w:rPr>
                <w:rFonts w:cs="Arial"/>
                <w:bCs/>
                <w:sz w:val="22"/>
                <w:szCs w:val="22"/>
                <w:lang w:eastAsia="en-US" w:bidi="en-US"/>
              </w:rPr>
            </w:pPr>
            <w:r w:rsidRPr="003A2C16">
              <w:rPr>
                <w:rFonts w:cs="Arial"/>
                <w:bCs/>
                <w:sz w:val="22"/>
                <w:szCs w:val="22"/>
                <w:lang w:eastAsia="en-US" w:bidi="en-US"/>
              </w:rPr>
              <w:t>Hast du Lust, Einblicke zu erhalten</w:t>
            </w:r>
            <w:r w:rsidR="002A357D">
              <w:rPr>
                <w:rFonts w:cs="Arial"/>
                <w:bCs/>
                <w:sz w:val="22"/>
                <w:szCs w:val="22"/>
                <w:lang w:eastAsia="en-US" w:bidi="en-US"/>
              </w:rPr>
              <w:t>,</w:t>
            </w:r>
            <w:r w:rsidRPr="003A2C16">
              <w:rPr>
                <w:rFonts w:cs="Arial"/>
                <w:bCs/>
                <w:sz w:val="22"/>
                <w:szCs w:val="22"/>
                <w:lang w:eastAsia="en-US" w:bidi="en-US"/>
              </w:rPr>
              <w:t xml:space="preserve"> was hinter den Kulissen einer Klausur passiert?</w:t>
            </w:r>
            <w:r w:rsidR="002A357D">
              <w:rPr>
                <w:rFonts w:cs="Arial"/>
                <w:bCs/>
                <w:sz w:val="22"/>
                <w:szCs w:val="22"/>
                <w:lang w:eastAsia="en-US" w:bidi="en-US"/>
              </w:rPr>
              <w:t xml:space="preserve"> </w:t>
            </w:r>
            <w:r w:rsidR="00A05AB8">
              <w:rPr>
                <w:rFonts w:cs="Arial"/>
                <w:bCs/>
                <w:sz w:val="22"/>
                <w:szCs w:val="22"/>
                <w:lang w:eastAsia="en-US" w:bidi="en-US"/>
              </w:rPr>
              <w:t>Normalerweise</w:t>
            </w:r>
            <w:r w:rsidR="002A357D">
              <w:rPr>
                <w:rFonts w:cs="Arial"/>
                <w:bCs/>
                <w:sz w:val="22"/>
                <w:szCs w:val="22"/>
                <w:lang w:eastAsia="en-US" w:bidi="en-US"/>
              </w:rPr>
              <w:t xml:space="preserve"> </w:t>
            </w:r>
            <w:r w:rsidR="00A05AB8">
              <w:rPr>
                <w:rFonts w:cs="Arial"/>
                <w:bCs/>
                <w:sz w:val="22"/>
                <w:szCs w:val="22"/>
                <w:lang w:eastAsia="en-US" w:bidi="en-US"/>
              </w:rPr>
              <w:t xml:space="preserve">schreiben </w:t>
            </w:r>
            <w:r>
              <w:rPr>
                <w:rFonts w:cs="Arial"/>
                <w:bCs/>
                <w:sz w:val="22"/>
                <w:szCs w:val="22"/>
                <w:lang w:eastAsia="en-US" w:bidi="en-US"/>
              </w:rPr>
              <w:t>Studierende</w:t>
            </w:r>
            <w:r w:rsidR="00A05AB8">
              <w:rPr>
                <w:rFonts w:cs="Arial"/>
                <w:bCs/>
                <w:sz w:val="22"/>
                <w:szCs w:val="22"/>
                <w:lang w:eastAsia="en-US" w:bidi="en-US"/>
              </w:rPr>
              <w:t xml:space="preserve"> die Klausur, bei uns hast du jetzt die Möglichkeit</w:t>
            </w:r>
            <w:r w:rsidR="002A357D">
              <w:rPr>
                <w:rFonts w:cs="Arial"/>
                <w:bCs/>
                <w:sz w:val="22"/>
                <w:szCs w:val="22"/>
                <w:lang w:eastAsia="en-US" w:bidi="en-US"/>
              </w:rPr>
              <w:t xml:space="preserve">, </w:t>
            </w:r>
            <w:r w:rsidR="00A05AB8">
              <w:rPr>
                <w:rFonts w:cs="Arial"/>
                <w:bCs/>
                <w:sz w:val="22"/>
                <w:szCs w:val="22"/>
                <w:lang w:eastAsia="en-US" w:bidi="en-US"/>
              </w:rPr>
              <w:t>die andere Perspektive kennenzulernen und mit uns die Klausur zu erstellen. Bei der PGE (Produktegenerationsentwicklung) Klausur handelt es sich um eine Multiple</w:t>
            </w:r>
            <w:r w:rsidR="002A357D">
              <w:rPr>
                <w:rFonts w:cs="Arial"/>
                <w:bCs/>
                <w:sz w:val="22"/>
                <w:szCs w:val="22"/>
                <w:lang w:eastAsia="en-US" w:bidi="en-US"/>
              </w:rPr>
              <w:t>-</w:t>
            </w:r>
            <w:r w:rsidR="00A05AB8">
              <w:rPr>
                <w:rFonts w:cs="Arial"/>
                <w:bCs/>
                <w:sz w:val="22"/>
                <w:szCs w:val="22"/>
                <w:lang w:eastAsia="en-US" w:bidi="en-US"/>
              </w:rPr>
              <w:t>Choice</w:t>
            </w:r>
            <w:r w:rsidR="002A357D">
              <w:rPr>
                <w:rFonts w:cs="Arial"/>
                <w:bCs/>
                <w:sz w:val="22"/>
                <w:szCs w:val="22"/>
                <w:lang w:eastAsia="en-US" w:bidi="en-US"/>
              </w:rPr>
              <w:t>-Klausur für die jeweils ein</w:t>
            </w:r>
            <w:r w:rsidR="00A05AB8">
              <w:rPr>
                <w:rFonts w:cs="Arial"/>
                <w:bCs/>
                <w:sz w:val="22"/>
                <w:szCs w:val="22"/>
                <w:lang w:eastAsia="en-US" w:bidi="en-US"/>
              </w:rPr>
              <w:t xml:space="preserve"> Frage</w:t>
            </w:r>
            <w:r w:rsidR="002A357D">
              <w:rPr>
                <w:rFonts w:cs="Arial"/>
                <w:bCs/>
                <w:sz w:val="22"/>
                <w:szCs w:val="22"/>
                <w:lang w:eastAsia="en-US" w:bidi="en-US"/>
              </w:rPr>
              <w:t>- und Antwort</w:t>
            </w:r>
            <w:r w:rsidR="00A05AB8">
              <w:rPr>
                <w:rFonts w:cs="Arial"/>
                <w:bCs/>
                <w:sz w:val="22"/>
                <w:szCs w:val="22"/>
                <w:lang w:eastAsia="en-US" w:bidi="en-US"/>
              </w:rPr>
              <w:t>bogen</w:t>
            </w:r>
            <w:r w:rsidR="002A357D">
              <w:rPr>
                <w:rFonts w:cs="Arial"/>
                <w:bCs/>
                <w:sz w:val="22"/>
                <w:szCs w:val="22"/>
                <w:lang w:eastAsia="en-US" w:bidi="en-US"/>
              </w:rPr>
              <w:t xml:space="preserve"> vorbereitet wird.</w:t>
            </w:r>
          </w:p>
        </w:tc>
      </w:tr>
      <w:tr w:rsidR="006B7168" w14:paraId="6949E929" w14:textId="77777777" w:rsidTr="00E407B0">
        <w:trPr>
          <w:trHeight w:val="1134"/>
        </w:trPr>
        <w:tc>
          <w:tcPr>
            <w:tcW w:w="9977" w:type="dxa"/>
            <w:gridSpan w:val="5"/>
          </w:tcPr>
          <w:p w14:paraId="6E844C65" w14:textId="5F9C1C65" w:rsidR="006B7168" w:rsidRDefault="000F44B3" w:rsidP="0064300D">
            <w:pPr>
              <w:tabs>
                <w:tab w:val="left" w:pos="1701"/>
              </w:tabs>
              <w:spacing w:line="240" w:lineRule="auto"/>
              <w:rPr>
                <w:rFonts w:cs="Arial"/>
                <w:b/>
                <w:bCs/>
                <w:sz w:val="22"/>
                <w:szCs w:val="22"/>
                <w:lang w:eastAsia="en-US" w:bidi="en-US"/>
              </w:rPr>
            </w:pPr>
            <w:r>
              <w:rPr>
                <w:noProof/>
              </w:rPr>
              <w:drawing>
                <wp:inline distT="0" distB="0" distL="0" distR="0" wp14:anchorId="02FA42C2" wp14:editId="001AB009">
                  <wp:extent cx="1408406" cy="1408406"/>
                  <wp:effectExtent l="0" t="0" r="1905" b="1905"/>
                  <wp:docPr id="3" name="Grafik 3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fik 3">
                            <a:hlinkClick r:id="rId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8406" cy="1408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09BAA4" w14:textId="603BBB10" w:rsidR="00BA06EA" w:rsidRPr="00C45125" w:rsidRDefault="00BA06EA" w:rsidP="0064300D">
            <w:pPr>
              <w:tabs>
                <w:tab w:val="left" w:pos="1701"/>
              </w:tabs>
              <w:spacing w:line="240" w:lineRule="auto"/>
              <w:rPr>
                <w:rFonts w:cs="Arial"/>
                <w:b/>
                <w:bCs/>
                <w:sz w:val="22"/>
                <w:szCs w:val="22"/>
                <w:lang w:eastAsia="en-US" w:bidi="en-US"/>
              </w:rPr>
            </w:pPr>
          </w:p>
        </w:tc>
      </w:tr>
      <w:tr w:rsidR="006B7168" w14:paraId="39A0D3D8" w14:textId="77777777" w:rsidTr="00E407B0">
        <w:trPr>
          <w:trHeight w:val="1134"/>
        </w:trPr>
        <w:tc>
          <w:tcPr>
            <w:tcW w:w="9977" w:type="dxa"/>
            <w:gridSpan w:val="5"/>
          </w:tcPr>
          <w:p w14:paraId="5382C3F4" w14:textId="77777777" w:rsidR="005E5920" w:rsidRPr="00C45125" w:rsidRDefault="005E5920" w:rsidP="004449EB">
            <w:pPr>
              <w:tabs>
                <w:tab w:val="left" w:pos="1701"/>
              </w:tabs>
              <w:spacing w:after="120" w:line="300" w:lineRule="auto"/>
              <w:jc w:val="both"/>
              <w:rPr>
                <w:b/>
                <w:sz w:val="22"/>
                <w:szCs w:val="22"/>
              </w:rPr>
            </w:pPr>
            <w:r w:rsidRPr="00C45125">
              <w:rPr>
                <w:rFonts w:cs="Arial"/>
                <w:b/>
                <w:bCs/>
                <w:sz w:val="22"/>
                <w:szCs w:val="22"/>
                <w:lang w:eastAsia="en-US" w:bidi="en-US"/>
              </w:rPr>
              <w:t>Aufgabe:</w:t>
            </w:r>
          </w:p>
          <w:p w14:paraId="50DBAB2F" w14:textId="2288DA78" w:rsidR="000F44B3" w:rsidRPr="000F44B3" w:rsidRDefault="00A05AB8" w:rsidP="000F44B3">
            <w:pPr>
              <w:spacing w:after="160" w:line="259" w:lineRule="auto"/>
              <w:jc w:val="both"/>
            </w:pPr>
            <w:r>
              <w:rPr>
                <w:sz w:val="22"/>
                <w:szCs w:val="12"/>
              </w:rPr>
              <w:t xml:space="preserve">Du arbeitest zur Klausurerstellung mit der Befragungs- und Prüfungssoftware </w:t>
            </w:r>
            <w:proofErr w:type="spellStart"/>
            <w:r>
              <w:rPr>
                <w:sz w:val="22"/>
                <w:szCs w:val="12"/>
              </w:rPr>
              <w:t>Evasys</w:t>
            </w:r>
            <w:proofErr w:type="spellEnd"/>
            <w:r>
              <w:rPr>
                <w:sz w:val="22"/>
                <w:szCs w:val="12"/>
              </w:rPr>
              <w:t>. Hierfür sind keine Vorkenntnisse nötig, aber eine genaue und sorgfältige Arbeitsweise. Zusätzlich sind organisatorische Tasks und die Arbeit mit Excel und Word auf deiner To</w:t>
            </w:r>
            <w:r w:rsidR="002A357D">
              <w:rPr>
                <w:sz w:val="22"/>
                <w:szCs w:val="12"/>
              </w:rPr>
              <w:t>-d</w:t>
            </w:r>
            <w:r>
              <w:rPr>
                <w:sz w:val="22"/>
                <w:szCs w:val="12"/>
              </w:rPr>
              <w:t>o</w:t>
            </w:r>
            <w:r w:rsidR="002A357D">
              <w:rPr>
                <w:sz w:val="22"/>
                <w:szCs w:val="12"/>
              </w:rPr>
              <w:t>-</w:t>
            </w:r>
            <w:r>
              <w:rPr>
                <w:sz w:val="22"/>
                <w:szCs w:val="12"/>
              </w:rPr>
              <w:t xml:space="preserve">Liste. Die Arbeitszeit lässt sich flexibel planen, hat aber ihre Peaks in </w:t>
            </w:r>
            <w:r w:rsidR="0000475E">
              <w:rPr>
                <w:sz w:val="22"/>
                <w:szCs w:val="12"/>
              </w:rPr>
              <w:t>den</w:t>
            </w:r>
            <w:r w:rsidR="002A357D">
              <w:rPr>
                <w:sz w:val="22"/>
                <w:szCs w:val="12"/>
              </w:rPr>
              <w:t xml:space="preserve"> beiden</w:t>
            </w:r>
            <w:r w:rsidR="0000475E">
              <w:rPr>
                <w:sz w:val="22"/>
                <w:szCs w:val="12"/>
              </w:rPr>
              <w:t xml:space="preserve"> Monaten vor</w:t>
            </w:r>
            <w:r>
              <w:rPr>
                <w:sz w:val="22"/>
                <w:szCs w:val="12"/>
              </w:rPr>
              <w:t xml:space="preserve"> der Klausur</w:t>
            </w:r>
            <w:r w:rsidR="002A357D">
              <w:rPr>
                <w:sz w:val="22"/>
                <w:szCs w:val="12"/>
              </w:rPr>
              <w:t xml:space="preserve"> und im Monat danach. D</w:t>
            </w:r>
            <w:r>
              <w:rPr>
                <w:sz w:val="22"/>
                <w:szCs w:val="12"/>
              </w:rPr>
              <w:t>ie</w:t>
            </w:r>
            <w:r w:rsidR="002A357D">
              <w:rPr>
                <w:sz w:val="22"/>
                <w:szCs w:val="12"/>
              </w:rPr>
              <w:t xml:space="preserve"> Klausur findet</w:t>
            </w:r>
            <w:r>
              <w:rPr>
                <w:sz w:val="22"/>
                <w:szCs w:val="12"/>
              </w:rPr>
              <w:t xml:space="preserve"> jeweils immer im März und September statt.</w:t>
            </w:r>
            <w:r w:rsidR="007F31C3">
              <w:rPr>
                <w:sz w:val="22"/>
                <w:szCs w:val="12"/>
              </w:rPr>
              <w:t xml:space="preserve"> Geplant sind durchschnittlich 15 Stunden </w:t>
            </w:r>
            <w:r w:rsidR="002A357D">
              <w:rPr>
                <w:sz w:val="22"/>
                <w:szCs w:val="12"/>
              </w:rPr>
              <w:t>monatlich</w:t>
            </w:r>
            <w:r w:rsidR="007F31C3">
              <w:rPr>
                <w:sz w:val="22"/>
                <w:szCs w:val="12"/>
              </w:rPr>
              <w:t>, bei Interesse sind auch mehr Stunden möglich.</w:t>
            </w:r>
          </w:p>
          <w:p w14:paraId="7DC26EB3" w14:textId="4E8B91B3" w:rsidR="000F44B3" w:rsidRDefault="0000475E" w:rsidP="000F44B3">
            <w:pPr>
              <w:pStyle w:val="Listenabsatz"/>
              <w:numPr>
                <w:ilvl w:val="0"/>
                <w:numId w:val="5"/>
              </w:numPr>
              <w:spacing w:after="160" w:line="259" w:lineRule="auto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Klausurerstellung in </w:t>
            </w:r>
            <w:proofErr w:type="spellStart"/>
            <w:r>
              <w:rPr>
                <w:b/>
                <w:bCs/>
                <w:sz w:val="22"/>
                <w:szCs w:val="22"/>
              </w:rPr>
              <w:t>Evasys</w:t>
            </w:r>
            <w:proofErr w:type="spellEnd"/>
          </w:p>
          <w:p w14:paraId="5B6164CE" w14:textId="29410B4E" w:rsidR="0000475E" w:rsidRDefault="0000475E" w:rsidP="000F44B3">
            <w:pPr>
              <w:pStyle w:val="Listenabsatz"/>
              <w:numPr>
                <w:ilvl w:val="0"/>
                <w:numId w:val="5"/>
              </w:numPr>
              <w:spacing w:after="160" w:line="259" w:lineRule="auto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Organisatorische Tasks</w:t>
            </w:r>
          </w:p>
          <w:p w14:paraId="3F5B7E9C" w14:textId="51C5C6C0" w:rsidR="0000475E" w:rsidRPr="000F44B3" w:rsidRDefault="0000475E" w:rsidP="000F44B3">
            <w:pPr>
              <w:pStyle w:val="Listenabsatz"/>
              <w:numPr>
                <w:ilvl w:val="0"/>
                <w:numId w:val="5"/>
              </w:numPr>
              <w:spacing w:after="160" w:line="259" w:lineRule="auto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Listen erstellen, pflegen, managen</w:t>
            </w:r>
          </w:p>
          <w:p w14:paraId="128314C4" w14:textId="77777777" w:rsidR="006B7168" w:rsidRPr="000F44B3" w:rsidRDefault="006B7168" w:rsidP="004449EB">
            <w:pPr>
              <w:tabs>
                <w:tab w:val="left" w:pos="1701"/>
              </w:tabs>
              <w:spacing w:before="240" w:after="120" w:line="300" w:lineRule="auto"/>
              <w:jc w:val="both"/>
              <w:rPr>
                <w:rFonts w:cs="Arial"/>
                <w:b/>
                <w:bCs/>
                <w:sz w:val="22"/>
                <w:szCs w:val="22"/>
                <w:lang w:eastAsia="en-US" w:bidi="en-US"/>
              </w:rPr>
            </w:pPr>
            <w:r w:rsidRPr="000F44B3">
              <w:rPr>
                <w:rFonts w:cs="Arial"/>
                <w:b/>
                <w:bCs/>
                <w:sz w:val="22"/>
                <w:szCs w:val="22"/>
                <w:lang w:eastAsia="en-US" w:bidi="en-US"/>
              </w:rPr>
              <w:t>Profil:</w:t>
            </w:r>
          </w:p>
          <w:p w14:paraId="608C338E" w14:textId="77777777" w:rsidR="000F44B3" w:rsidRPr="000F44B3" w:rsidRDefault="000F44B3" w:rsidP="007F31C3">
            <w:pPr>
              <w:pStyle w:val="Listenabsatz"/>
              <w:numPr>
                <w:ilvl w:val="0"/>
                <w:numId w:val="1"/>
              </w:numPr>
              <w:tabs>
                <w:tab w:val="left" w:pos="1701"/>
              </w:tabs>
              <w:spacing w:after="120" w:line="276" w:lineRule="auto"/>
              <w:jc w:val="both"/>
              <w:rPr>
                <w:rFonts w:cs="Arial"/>
                <w:sz w:val="22"/>
                <w:szCs w:val="22"/>
                <w:lang w:eastAsia="en-US" w:bidi="en-US"/>
              </w:rPr>
            </w:pPr>
            <w:r w:rsidRPr="000F44B3">
              <w:rPr>
                <w:rFonts w:cs="Arial"/>
                <w:sz w:val="22"/>
                <w:szCs w:val="22"/>
                <w:lang w:eastAsia="en-US" w:bidi="en-US"/>
              </w:rPr>
              <w:t>Du studierst im Bereich Maschinenbau oder in den Wirtschaftswissenschaften</w:t>
            </w:r>
          </w:p>
          <w:p w14:paraId="658E5EF9" w14:textId="35D66E0D" w:rsidR="000F44B3" w:rsidRDefault="0000475E" w:rsidP="007F31C3">
            <w:pPr>
              <w:pStyle w:val="Listenabsatz"/>
              <w:numPr>
                <w:ilvl w:val="0"/>
                <w:numId w:val="1"/>
              </w:numPr>
              <w:tabs>
                <w:tab w:val="left" w:pos="1701"/>
              </w:tabs>
              <w:spacing w:after="120" w:line="276" w:lineRule="auto"/>
              <w:jc w:val="both"/>
              <w:rPr>
                <w:rFonts w:cs="Arial"/>
                <w:sz w:val="22"/>
                <w:szCs w:val="22"/>
                <w:lang w:eastAsia="en-US" w:bidi="en-US"/>
              </w:rPr>
            </w:pPr>
            <w:r>
              <w:rPr>
                <w:rFonts w:cs="Arial"/>
                <w:sz w:val="22"/>
                <w:szCs w:val="22"/>
                <w:lang w:eastAsia="en-US" w:bidi="en-US"/>
              </w:rPr>
              <w:t>Sorgfältige Arbeitsweise und gute Selbstorganisation</w:t>
            </w:r>
          </w:p>
          <w:p w14:paraId="7E48AB55" w14:textId="0E0173E7" w:rsidR="007F31C3" w:rsidRPr="007F31C3" w:rsidRDefault="007F31C3" w:rsidP="007F31C3">
            <w:pPr>
              <w:pStyle w:val="Listenabsatz"/>
              <w:numPr>
                <w:ilvl w:val="0"/>
                <w:numId w:val="1"/>
              </w:numPr>
              <w:tabs>
                <w:tab w:val="left" w:pos="1701"/>
              </w:tabs>
              <w:spacing w:after="120" w:line="276" w:lineRule="auto"/>
              <w:jc w:val="both"/>
              <w:rPr>
                <w:rFonts w:cs="Arial"/>
                <w:sz w:val="22"/>
                <w:szCs w:val="22"/>
                <w:lang w:eastAsia="en-US" w:bidi="en-US"/>
              </w:rPr>
            </w:pPr>
            <w:r>
              <w:rPr>
                <w:rFonts w:cs="Arial"/>
                <w:sz w:val="22"/>
                <w:szCs w:val="22"/>
                <w:lang w:eastAsia="en-US" w:bidi="en-US"/>
              </w:rPr>
              <w:t xml:space="preserve">Gute Kenntnisse in Microsoft Office </w:t>
            </w:r>
          </w:p>
          <w:p w14:paraId="03A5904A" w14:textId="75DDDBC9" w:rsidR="0000475E" w:rsidRDefault="0000475E" w:rsidP="007F31C3">
            <w:pPr>
              <w:pStyle w:val="Listenabsatz"/>
              <w:numPr>
                <w:ilvl w:val="0"/>
                <w:numId w:val="1"/>
              </w:numPr>
              <w:tabs>
                <w:tab w:val="left" w:pos="1701"/>
              </w:tabs>
              <w:spacing w:after="120" w:line="360" w:lineRule="auto"/>
              <w:jc w:val="both"/>
              <w:rPr>
                <w:rFonts w:cs="Arial"/>
                <w:sz w:val="22"/>
                <w:szCs w:val="22"/>
                <w:lang w:eastAsia="en-US" w:bidi="en-US"/>
              </w:rPr>
            </w:pPr>
            <w:r>
              <w:rPr>
                <w:rFonts w:cs="Arial"/>
                <w:sz w:val="22"/>
                <w:szCs w:val="22"/>
                <w:lang w:eastAsia="en-US" w:bidi="en-US"/>
              </w:rPr>
              <w:t xml:space="preserve">Durchschnittlich </w:t>
            </w:r>
            <w:r w:rsidRPr="007F31C3">
              <w:rPr>
                <w:rFonts w:cs="Arial"/>
                <w:b/>
                <w:bCs/>
                <w:sz w:val="22"/>
                <w:szCs w:val="22"/>
                <w:lang w:eastAsia="en-US" w:bidi="en-US"/>
              </w:rPr>
              <w:t xml:space="preserve">15 Stunden </w:t>
            </w:r>
            <w:r w:rsidR="002A357D">
              <w:rPr>
                <w:rFonts w:cs="Arial"/>
                <w:b/>
                <w:bCs/>
                <w:sz w:val="22"/>
                <w:szCs w:val="22"/>
                <w:lang w:eastAsia="en-US" w:bidi="en-US"/>
              </w:rPr>
              <w:t xml:space="preserve">monatlich </w:t>
            </w:r>
            <w:r>
              <w:rPr>
                <w:rFonts w:cs="Arial"/>
                <w:sz w:val="22"/>
                <w:szCs w:val="22"/>
                <w:lang w:eastAsia="en-US" w:bidi="en-US"/>
              </w:rPr>
              <w:t>Zeit für deine Hiwi Tätigkeit</w:t>
            </w:r>
            <w:r w:rsidR="004056FB">
              <w:rPr>
                <w:rFonts w:cs="Arial"/>
                <w:sz w:val="22"/>
                <w:szCs w:val="22"/>
                <w:lang w:eastAsia="en-US" w:bidi="en-US"/>
              </w:rPr>
              <w:t xml:space="preserve"> (mehr sind auf deinen Wunsch ebenfalls möglich)</w:t>
            </w:r>
          </w:p>
          <w:p w14:paraId="3918F1E8" w14:textId="77777777" w:rsidR="000F44B3" w:rsidRPr="000F44B3" w:rsidRDefault="000F44B3" w:rsidP="007F31C3">
            <w:pPr>
              <w:tabs>
                <w:tab w:val="left" w:pos="1701"/>
              </w:tabs>
              <w:spacing w:line="360" w:lineRule="auto"/>
              <w:jc w:val="both"/>
              <w:rPr>
                <w:sz w:val="22"/>
                <w:szCs w:val="22"/>
              </w:rPr>
            </w:pPr>
            <w:r w:rsidRPr="000F44B3">
              <w:rPr>
                <w:b/>
                <w:bCs/>
                <w:sz w:val="22"/>
                <w:szCs w:val="22"/>
              </w:rPr>
              <w:t>Beginn:</w:t>
            </w:r>
            <w:r w:rsidRPr="000F44B3">
              <w:rPr>
                <w:sz w:val="22"/>
                <w:szCs w:val="22"/>
              </w:rPr>
              <w:t xml:space="preserve"> baldiger Eintrittstermin</w:t>
            </w:r>
          </w:p>
          <w:p w14:paraId="0D05317F" w14:textId="77777777" w:rsidR="000F44B3" w:rsidRPr="000F44B3" w:rsidRDefault="000F44B3" w:rsidP="000F44B3">
            <w:pPr>
              <w:tabs>
                <w:tab w:val="left" w:pos="1701"/>
              </w:tabs>
              <w:spacing w:line="300" w:lineRule="auto"/>
              <w:jc w:val="both"/>
              <w:rPr>
                <w:sz w:val="22"/>
                <w:szCs w:val="12"/>
              </w:rPr>
            </w:pPr>
          </w:p>
          <w:p w14:paraId="52664CE5" w14:textId="72308115" w:rsidR="002F75FE" w:rsidRPr="0031783A" w:rsidRDefault="000F44B3" w:rsidP="000F44B3">
            <w:pPr>
              <w:tabs>
                <w:tab w:val="left" w:pos="1701"/>
              </w:tabs>
              <w:spacing w:after="120" w:line="300" w:lineRule="auto"/>
              <w:jc w:val="both"/>
              <w:rPr>
                <w:rFonts w:cs="Arial"/>
                <w:b/>
                <w:bCs/>
                <w:sz w:val="22"/>
                <w:szCs w:val="22"/>
                <w:lang w:eastAsia="en-US" w:bidi="en-US"/>
              </w:rPr>
            </w:pPr>
            <w:r w:rsidRPr="000F44B3">
              <w:rPr>
                <w:sz w:val="22"/>
                <w:szCs w:val="12"/>
              </w:rPr>
              <w:t xml:space="preserve">Haben wir dein Interesse geweckt? Dann bewirb dich jetzt per Mail mit Lebenslauf und Notenblatt:  </w:t>
            </w:r>
            <w:r w:rsidR="0000475E">
              <w:rPr>
                <w:sz w:val="22"/>
                <w:szCs w:val="12"/>
              </w:rPr>
              <w:t>annika.</w:t>
            </w:r>
            <w:r w:rsidRPr="000F44B3">
              <w:rPr>
                <w:sz w:val="22"/>
                <w:szCs w:val="12"/>
              </w:rPr>
              <w:t>bastian@kit.edu</w:t>
            </w:r>
          </w:p>
        </w:tc>
      </w:tr>
    </w:tbl>
    <w:p w14:paraId="69EBD976" w14:textId="750BEB80" w:rsidR="004C318E" w:rsidRPr="006B7168" w:rsidRDefault="004C318E" w:rsidP="009C700C">
      <w:pPr>
        <w:rPr>
          <w:rFonts w:cs="Arial"/>
        </w:rPr>
      </w:pPr>
    </w:p>
    <w:sectPr w:rsidR="004C318E" w:rsidRPr="006B7168" w:rsidSect="00760C6D">
      <w:headerReference w:type="default" r:id="rId10"/>
      <w:footerReference w:type="default" r:id="rId11"/>
      <w:pgSz w:w="11906" w:h="16838"/>
      <w:pgMar w:top="1843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1AEFF" w14:textId="77777777" w:rsidR="004F6FE9" w:rsidRDefault="004F6FE9" w:rsidP="006B7168">
      <w:pPr>
        <w:spacing w:line="240" w:lineRule="auto"/>
      </w:pPr>
      <w:r>
        <w:separator/>
      </w:r>
    </w:p>
  </w:endnote>
  <w:endnote w:type="continuationSeparator" w:id="0">
    <w:p w14:paraId="44EFA4F6" w14:textId="77777777" w:rsidR="004F6FE9" w:rsidRDefault="004F6FE9" w:rsidP="006B716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DF6B6" w14:textId="77777777" w:rsidR="006B7168" w:rsidRPr="006B7168" w:rsidRDefault="006B7168" w:rsidP="006B7168">
    <w:pPr>
      <w:pStyle w:val="Fuzeile"/>
      <w:jc w:val="center"/>
      <w:rPr>
        <w:rFonts w:cs="Arial"/>
        <w:sz w:val="10"/>
        <w:szCs w:val="10"/>
      </w:rPr>
    </w:pPr>
    <w:r w:rsidRPr="006B7168">
      <w:rPr>
        <w:rFonts w:cs="Arial"/>
        <w:sz w:val="10"/>
        <w:szCs w:val="10"/>
      </w:rPr>
      <w:t>Ausha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7B9DD" w14:textId="77777777" w:rsidR="004F6FE9" w:rsidRDefault="004F6FE9" w:rsidP="006B7168">
      <w:pPr>
        <w:spacing w:line="240" w:lineRule="auto"/>
      </w:pPr>
      <w:r>
        <w:separator/>
      </w:r>
    </w:p>
  </w:footnote>
  <w:footnote w:type="continuationSeparator" w:id="0">
    <w:p w14:paraId="5BBA93C8" w14:textId="77777777" w:rsidR="004F6FE9" w:rsidRDefault="004F6FE9" w:rsidP="006B716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B32CE" w14:textId="77777777" w:rsidR="006B7168" w:rsidRPr="006B7168" w:rsidRDefault="006B7168">
    <w:pPr>
      <w:pStyle w:val="Kopfzeile"/>
      <w:rPr>
        <w:rFonts w:cs="Arial"/>
      </w:rPr>
    </w:pPr>
    <w:r w:rsidRPr="006B7168">
      <w:rPr>
        <w:rFonts w:cs="Arial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E71B3D1" wp14:editId="7B0C2C2B">
              <wp:simplePos x="0" y="0"/>
              <wp:positionH relativeFrom="page">
                <wp:posOffset>363855</wp:posOffset>
              </wp:positionH>
              <wp:positionV relativeFrom="page">
                <wp:posOffset>363855</wp:posOffset>
              </wp:positionV>
              <wp:extent cx="6840000" cy="9640800"/>
              <wp:effectExtent l="0" t="0" r="18415" b="17780"/>
              <wp:wrapNone/>
              <wp:docPr id="2" name="Gruppieren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0000" cy="9640800"/>
                        <a:chOff x="0" y="0"/>
                        <a:chExt cx="6840000" cy="9640861"/>
                      </a:xfrm>
                    </wpg:grpSpPr>
                    <wps:wsp>
                      <wps:cNvPr id="52" name="Diagonal liegende Ecken des Rechtecks abrunden 4"/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6840000" cy="9640861"/>
                        </a:xfrm>
                        <a:custGeom>
                          <a:avLst/>
                          <a:gdLst>
                            <a:gd name="T0" fmla="*/ 166025 w 6840760"/>
                            <a:gd name="T1" fmla="*/ 0 h 9648000"/>
                            <a:gd name="T2" fmla="*/ 6840760 w 6840760"/>
                            <a:gd name="T3" fmla="*/ 0 h 9648000"/>
                            <a:gd name="T4" fmla="*/ 6840760 w 6840760"/>
                            <a:gd name="T5" fmla="*/ 0 h 9648000"/>
                            <a:gd name="T6" fmla="*/ 6840760 w 6840760"/>
                            <a:gd name="T7" fmla="*/ 9481975 h 9648000"/>
                            <a:gd name="T8" fmla="*/ 6674735 w 6840760"/>
                            <a:gd name="T9" fmla="*/ 9648000 h 9648000"/>
                            <a:gd name="T10" fmla="*/ 0 w 6840760"/>
                            <a:gd name="T11" fmla="*/ 9648000 h 9648000"/>
                            <a:gd name="T12" fmla="*/ 0 w 6840760"/>
                            <a:gd name="T13" fmla="*/ 9648000 h 9648000"/>
                            <a:gd name="T14" fmla="*/ 0 w 6840760"/>
                            <a:gd name="T15" fmla="*/ 166025 h 9648000"/>
                            <a:gd name="T16" fmla="*/ 166025 w 6840760"/>
                            <a:gd name="T17" fmla="*/ 0 h 9648000"/>
                            <a:gd name="T18" fmla="*/ 0 60000 65536"/>
                            <a:gd name="T19" fmla="*/ 0 60000 65536"/>
                            <a:gd name="T20" fmla="*/ 0 60000 65536"/>
                            <a:gd name="T21" fmla="*/ 0 60000 65536"/>
                            <a:gd name="T22" fmla="*/ 0 60000 65536"/>
                            <a:gd name="T23" fmla="*/ 0 60000 65536"/>
                            <a:gd name="T24" fmla="*/ 0 60000 65536"/>
                            <a:gd name="T25" fmla="*/ 0 60000 65536"/>
                            <a:gd name="T26" fmla="*/ 0 60000 65536"/>
                          </a:gdLst>
                          <a:ahLst/>
                          <a:cxnLst>
                            <a:cxn ang="T18">
                              <a:pos x="T0" y="T1"/>
                            </a:cxn>
                            <a:cxn ang="T19">
                              <a:pos x="T2" y="T3"/>
                            </a:cxn>
                            <a:cxn ang="T20">
                              <a:pos x="T4" y="T5"/>
                            </a:cxn>
                            <a:cxn ang="T21">
                              <a:pos x="T6" y="T7"/>
                            </a:cxn>
                            <a:cxn ang="T22">
                              <a:pos x="T8" y="T9"/>
                            </a:cxn>
                            <a:cxn ang="T23">
                              <a:pos x="T10" y="T11"/>
                            </a:cxn>
                            <a:cxn ang="T24">
                              <a:pos x="T12" y="T13"/>
                            </a:cxn>
                            <a:cxn ang="T25">
                              <a:pos x="T14" y="T15"/>
                            </a:cxn>
                            <a:cxn ang="T26">
                              <a:pos x="T16" y="T17"/>
                            </a:cxn>
                          </a:cxnLst>
                          <a:rect l="0" t="0" r="r" b="b"/>
                          <a:pathLst>
                            <a:path w="6840760" h="9648000">
                              <a:moveTo>
                                <a:pt x="166025" y="0"/>
                              </a:moveTo>
                              <a:lnTo>
                                <a:pt x="6840760" y="0"/>
                              </a:lnTo>
                              <a:lnTo>
                                <a:pt x="6840760" y="9481975"/>
                              </a:lnTo>
                              <a:cubicBezTo>
                                <a:pt x="6840760" y="9573668"/>
                                <a:pt x="6766428" y="9648000"/>
                                <a:pt x="6674735" y="9648000"/>
                              </a:cubicBezTo>
                              <a:lnTo>
                                <a:pt x="0" y="9648000"/>
                              </a:lnTo>
                              <a:lnTo>
                                <a:pt x="0" y="166025"/>
                              </a:lnTo>
                              <a:cubicBezTo>
                                <a:pt x="0" y="74332"/>
                                <a:pt x="74332" y="0"/>
                                <a:pt x="166025" y="0"/>
                              </a:cubicBezTo>
                              <a:close/>
                            </a:path>
                          </a:pathLst>
                        </a:custGeom>
                        <a:noFill/>
                        <a:ln w="6350" cap="flat" cmpd="sng" algn="ctr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4" name="Grafik 54" descr="\\ipka.de\dfs\institut\IPEK_und_KIT_Logos\IPEK_Logo\_IPEK-Logo_DE_STANDARD.emf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99296" y="191069"/>
                          <a:ext cx="1876567" cy="6482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5" name="Grafik 55" descr="\\ipka.de\dfs\institut\IPEK_und_KIT_Logos\KIT_Logo\KIT_Logo_farbig_deutsch.emf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61666" y="184245"/>
                          <a:ext cx="1412543" cy="6482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4C12BAF4" id="Gruppieren 2" o:spid="_x0000_s1026" style="position:absolute;margin-left:28.65pt;margin-top:28.65pt;width:538.6pt;height:759.1pt;z-index:251659264;mso-position-horizontal-relative:page;mso-position-vertical-relative:page;mso-width-relative:margin;mso-height-relative:margin" coordsize="68400,9640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">
              <v:shape id="Diagonal liegende Ecken des Rechtecks abrunden 4" o:spid="_x0000_s1027" style="position:absolute;width:68400;height:96408;flip:x;visibility:visible;mso-wrap-style:square;v-text-anchor:top" coordsize="6840760,9648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" path="m166025,l6840760,r,9481975c6840760,9573668,6766428,9648000,6674735,9648000l,9648000,,166025c,74332,74332,,166025,xe" filled="f" strokeweight=".5pt">
                <v:path arrowok="t" o:connecttype="custom" o:connectlocs="166007,0;6840000,0;6840000,0;6840000,9474959;6673993,9640861;0,9640861;0,9640861;0,165902;166007,0" o:connectangles="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54" o:spid="_x0000_s1028" type="#_x0000_t75" style="position:absolute;left:45992;top:1910;width:18766;height:64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">
                <v:imagedata r:id="rId3" o:title="_IPEK-Logo_DE_STANDARD"/>
                <v:path arrowok="t"/>
              </v:shape>
              <v:shape id="Grafik 55" o:spid="_x0000_s1029" type="#_x0000_t75" style="position:absolute;left:3616;top:1842;width:14126;height:64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">
                <v:imagedata r:id="rId4" o:title="KIT_Logo_farbig_deutsch"/>
                <v:path arrowok="t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pt;height:14pt" o:bullet="t">
        <v:imagedata r:id="rId1" o:title="art92F8"/>
      </v:shape>
    </w:pict>
  </w:numPicBullet>
  <w:abstractNum w:abstractNumId="0" w15:restartNumberingAfterBreak="0">
    <w:nsid w:val="3A6C6DDB"/>
    <w:multiLevelType w:val="hybridMultilevel"/>
    <w:tmpl w:val="5478F9DA"/>
    <w:lvl w:ilvl="0" w:tplc="A7CCAE68">
      <w:start w:val="3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C91C67"/>
    <w:multiLevelType w:val="hybridMultilevel"/>
    <w:tmpl w:val="944CA75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5A1F84"/>
    <w:multiLevelType w:val="hybridMultilevel"/>
    <w:tmpl w:val="830E4E3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BB1772"/>
    <w:multiLevelType w:val="hybridMultilevel"/>
    <w:tmpl w:val="67825B3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CE7C40"/>
    <w:multiLevelType w:val="hybridMultilevel"/>
    <w:tmpl w:val="18D85542"/>
    <w:lvl w:ilvl="0" w:tplc="83C6C24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tDAztzA3NzewMLFQ0lEKTi0uzszPAykwrAUA06Qh/CwAAAA="/>
  </w:docVars>
  <w:rsids>
    <w:rsidRoot w:val="00C46573"/>
    <w:rsid w:val="0000475E"/>
    <w:rsid w:val="000178A9"/>
    <w:rsid w:val="0002045A"/>
    <w:rsid w:val="000825ED"/>
    <w:rsid w:val="000967EC"/>
    <w:rsid w:val="000A5A1B"/>
    <w:rsid w:val="000D3E64"/>
    <w:rsid w:val="000F44B3"/>
    <w:rsid w:val="000F5115"/>
    <w:rsid w:val="001B259C"/>
    <w:rsid w:val="00256F89"/>
    <w:rsid w:val="002831B4"/>
    <w:rsid w:val="00292CCB"/>
    <w:rsid w:val="002A357D"/>
    <w:rsid w:val="002B1941"/>
    <w:rsid w:val="002E0902"/>
    <w:rsid w:val="002F75FE"/>
    <w:rsid w:val="0031783A"/>
    <w:rsid w:val="00317C88"/>
    <w:rsid w:val="003535A2"/>
    <w:rsid w:val="00355FA7"/>
    <w:rsid w:val="00363F03"/>
    <w:rsid w:val="00380C4D"/>
    <w:rsid w:val="003A2C16"/>
    <w:rsid w:val="003B2C2B"/>
    <w:rsid w:val="004056FB"/>
    <w:rsid w:val="00407146"/>
    <w:rsid w:val="00431180"/>
    <w:rsid w:val="004370C0"/>
    <w:rsid w:val="004449EB"/>
    <w:rsid w:val="00476354"/>
    <w:rsid w:val="0049572E"/>
    <w:rsid w:val="004C318E"/>
    <w:rsid w:val="004F6FE9"/>
    <w:rsid w:val="005331DA"/>
    <w:rsid w:val="00590C76"/>
    <w:rsid w:val="005C2F31"/>
    <w:rsid w:val="005D3972"/>
    <w:rsid w:val="005E5920"/>
    <w:rsid w:val="006014D6"/>
    <w:rsid w:val="0061268E"/>
    <w:rsid w:val="0064299F"/>
    <w:rsid w:val="0064300D"/>
    <w:rsid w:val="00651A39"/>
    <w:rsid w:val="00664160"/>
    <w:rsid w:val="00694C0B"/>
    <w:rsid w:val="00696E2C"/>
    <w:rsid w:val="006B7168"/>
    <w:rsid w:val="0074051C"/>
    <w:rsid w:val="00760C6D"/>
    <w:rsid w:val="007C47B3"/>
    <w:rsid w:val="007E02BA"/>
    <w:rsid w:val="007E6EF2"/>
    <w:rsid w:val="007E7482"/>
    <w:rsid w:val="007F31C3"/>
    <w:rsid w:val="00840127"/>
    <w:rsid w:val="00854E70"/>
    <w:rsid w:val="008657FC"/>
    <w:rsid w:val="008C3F6D"/>
    <w:rsid w:val="008E2D55"/>
    <w:rsid w:val="008F10AB"/>
    <w:rsid w:val="008F4AEF"/>
    <w:rsid w:val="009065DE"/>
    <w:rsid w:val="00920EAB"/>
    <w:rsid w:val="00924998"/>
    <w:rsid w:val="0092747B"/>
    <w:rsid w:val="00930D5C"/>
    <w:rsid w:val="0094387F"/>
    <w:rsid w:val="009C700C"/>
    <w:rsid w:val="00A05AB8"/>
    <w:rsid w:val="00A31161"/>
    <w:rsid w:val="00A41B53"/>
    <w:rsid w:val="00A52A5C"/>
    <w:rsid w:val="00A54C00"/>
    <w:rsid w:val="00A55E3D"/>
    <w:rsid w:val="00A7479B"/>
    <w:rsid w:val="00A97512"/>
    <w:rsid w:val="00AA541C"/>
    <w:rsid w:val="00AE2E4D"/>
    <w:rsid w:val="00AF6BFD"/>
    <w:rsid w:val="00AF6EB5"/>
    <w:rsid w:val="00B249BC"/>
    <w:rsid w:val="00B51106"/>
    <w:rsid w:val="00B55E26"/>
    <w:rsid w:val="00B95B10"/>
    <w:rsid w:val="00B977CF"/>
    <w:rsid w:val="00BA06EA"/>
    <w:rsid w:val="00BB063A"/>
    <w:rsid w:val="00C30D6D"/>
    <w:rsid w:val="00C370DF"/>
    <w:rsid w:val="00C429B0"/>
    <w:rsid w:val="00C46573"/>
    <w:rsid w:val="00C57B33"/>
    <w:rsid w:val="00C7581C"/>
    <w:rsid w:val="00C94983"/>
    <w:rsid w:val="00CA2D30"/>
    <w:rsid w:val="00CF4E33"/>
    <w:rsid w:val="00D13B66"/>
    <w:rsid w:val="00D21842"/>
    <w:rsid w:val="00D82DA0"/>
    <w:rsid w:val="00D91D39"/>
    <w:rsid w:val="00DE29A8"/>
    <w:rsid w:val="00DE64B0"/>
    <w:rsid w:val="00E04D4D"/>
    <w:rsid w:val="00E407B0"/>
    <w:rsid w:val="00E7751B"/>
    <w:rsid w:val="00EA76DF"/>
    <w:rsid w:val="00EB4663"/>
    <w:rsid w:val="00EB4A04"/>
    <w:rsid w:val="00ED20B0"/>
    <w:rsid w:val="00EF6DBA"/>
    <w:rsid w:val="00F066A1"/>
    <w:rsid w:val="00F1063E"/>
    <w:rsid w:val="00F1514C"/>
    <w:rsid w:val="00F21F5E"/>
    <w:rsid w:val="00F712F0"/>
    <w:rsid w:val="00F82F74"/>
    <w:rsid w:val="00FC6D11"/>
    <w:rsid w:val="00FE0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2"/>
    </o:shapelayout>
  </w:shapeDefaults>
  <w:decimalSymbol w:val=","/>
  <w:listSeparator w:val=";"/>
  <w14:docId w14:val="2A698754"/>
  <w15:docId w15:val="{4BFC244D-A982-4512-B9A7-2B7E384F6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B7168"/>
    <w:pPr>
      <w:spacing w:after="0" w:line="324" w:lineRule="auto"/>
    </w:pPr>
    <w:rPr>
      <w:rFonts w:ascii="Arial" w:eastAsia="Times New Roman" w:hAnsi="Arial" w:cs="Times New Roman"/>
      <w:sz w:val="20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94C0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94C0B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694C0B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694C0B"/>
    <w:pPr>
      <w:spacing w:after="300" w:line="240" w:lineRule="auto"/>
      <w:contextualSpacing/>
      <w:jc w:val="center"/>
    </w:pPr>
    <w:rPr>
      <w:rFonts w:asciiTheme="majorHAnsi" w:eastAsiaTheme="majorEastAsia" w:hAnsiTheme="majorHAnsi" w:cstheme="majorBidi"/>
      <w:b/>
      <w:spacing w:val="5"/>
      <w:kern w:val="28"/>
      <w:sz w:val="40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694C0B"/>
    <w:rPr>
      <w:rFonts w:asciiTheme="majorHAnsi" w:eastAsiaTheme="majorEastAsia" w:hAnsiTheme="majorHAnsi" w:cstheme="majorBidi"/>
      <w:b/>
      <w:spacing w:val="5"/>
      <w:kern w:val="28"/>
      <w:sz w:val="40"/>
      <w:szCs w:val="52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94C0B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94C0B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694C0B"/>
    <w:rPr>
      <w:rFonts w:asciiTheme="majorHAnsi" w:eastAsiaTheme="majorEastAsia" w:hAnsiTheme="majorHAnsi" w:cstheme="majorBidi"/>
      <w:b/>
      <w:bCs/>
      <w:sz w:val="24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94C0B"/>
    <w:pPr>
      <w:numPr>
        <w:ilvl w:val="1"/>
      </w:numPr>
      <w:spacing w:line="276" w:lineRule="auto"/>
      <w:jc w:val="center"/>
    </w:pPr>
    <w:rPr>
      <w:rFonts w:asciiTheme="majorHAnsi" w:eastAsiaTheme="majorEastAsia" w:hAnsiTheme="majorHAnsi" w:cstheme="majorBidi"/>
      <w:iCs/>
      <w:spacing w:val="15"/>
      <w:sz w:val="36"/>
      <w:szCs w:val="36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94C0B"/>
    <w:rPr>
      <w:rFonts w:asciiTheme="majorHAnsi" w:eastAsiaTheme="majorEastAsia" w:hAnsiTheme="majorHAnsi" w:cstheme="majorBidi"/>
      <w:iCs/>
      <w:spacing w:val="15"/>
      <w:sz w:val="36"/>
      <w:szCs w:val="36"/>
    </w:rPr>
  </w:style>
  <w:style w:type="paragraph" w:styleId="Kopfzeile">
    <w:name w:val="header"/>
    <w:basedOn w:val="Standard"/>
    <w:link w:val="KopfzeileZchn"/>
    <w:uiPriority w:val="99"/>
    <w:unhideWhenUsed/>
    <w:rsid w:val="006B7168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B7168"/>
  </w:style>
  <w:style w:type="paragraph" w:styleId="Fuzeile">
    <w:name w:val="footer"/>
    <w:basedOn w:val="Standard"/>
    <w:link w:val="FuzeileZchn"/>
    <w:uiPriority w:val="99"/>
    <w:unhideWhenUsed/>
    <w:rsid w:val="006B7168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B7168"/>
  </w:style>
  <w:style w:type="paragraph" w:styleId="Listenabsatz">
    <w:name w:val="List Paragraph"/>
    <w:basedOn w:val="Standard"/>
    <w:uiPriority w:val="34"/>
    <w:qFormat/>
    <w:rsid w:val="006B7168"/>
    <w:pPr>
      <w:ind w:left="720"/>
      <w:contextualSpacing/>
    </w:pPr>
  </w:style>
  <w:style w:type="table" w:styleId="Tabellenraster">
    <w:name w:val="Table Grid"/>
    <w:basedOn w:val="NormaleTabelle"/>
    <w:rsid w:val="006B716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B716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B7168"/>
    <w:rPr>
      <w:rFonts w:ascii="Tahoma" w:eastAsia="Times New Roman" w:hAnsi="Tahoma" w:cs="Tahoma"/>
      <w:sz w:val="16"/>
      <w:szCs w:val="16"/>
      <w:lang w:eastAsia="de-DE"/>
    </w:rPr>
  </w:style>
  <w:style w:type="character" w:styleId="Platzhaltertext">
    <w:name w:val="Placeholder Text"/>
    <w:basedOn w:val="Absatz-Standardschriftart"/>
    <w:uiPriority w:val="99"/>
    <w:semiHidden/>
    <w:rsid w:val="00C7581C"/>
    <w:rPr>
      <w:color w:val="808080"/>
    </w:rPr>
  </w:style>
  <w:style w:type="table" w:styleId="TabellemithellemGitternetz">
    <w:name w:val="Grid Table Light"/>
    <w:basedOn w:val="NormaleTabelle"/>
    <w:uiPriority w:val="40"/>
    <w:rsid w:val="00E407B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Absatz-Standardschriftart"/>
    <w:uiPriority w:val="99"/>
    <w:unhideWhenUsed/>
    <w:rsid w:val="0031783A"/>
    <w:rPr>
      <w:color w:val="0000FF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B194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2B1941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2B1941"/>
    <w:rPr>
      <w:rFonts w:ascii="Arial" w:eastAsia="Times New Roman" w:hAnsi="Arial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B194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B1941"/>
    <w:rPr>
      <w:rFonts w:ascii="Arial" w:eastAsia="Times New Roman" w:hAnsi="Arial" w:cs="Times New Roman"/>
      <w:b/>
      <w:bCs/>
      <w:sz w:val="20"/>
      <w:szCs w:val="2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redit:%20Ikon%20Images/Getty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emf"/><Relationship Id="rId2" Type="http://schemas.openxmlformats.org/officeDocument/2006/relationships/image" Target="media/image4.emf"/><Relationship Id="rId1" Type="http://schemas.openxmlformats.org/officeDocument/2006/relationships/image" Target="media/image3.emf"/><Relationship Id="rId4" Type="http://schemas.openxmlformats.org/officeDocument/2006/relationships/image" Target="media/image6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8C12706F1344BE297CD424806223EB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D2283B0-86DE-458C-A710-E7C221DE1781}"/>
      </w:docPartPr>
      <w:docPartBody>
        <w:p w:rsidR="000F6C73" w:rsidRDefault="00AD5929">
          <w:pPr>
            <w:pStyle w:val="58C12706F1344BE297CD424806223EB9"/>
          </w:pPr>
          <w:r w:rsidRPr="0011490B">
            <w:rPr>
              <w:rStyle w:val="Platzhaltertext"/>
            </w:rPr>
            <w:t>Wählen Sie ein Element aus.</w:t>
          </w:r>
        </w:p>
      </w:docPartBody>
    </w:docPart>
    <w:docPart>
      <w:docPartPr>
        <w:name w:val="301C9D2AC99B4E87AD0924F93990A7C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4E6A794-5559-4BFA-9353-44E604CC8ADA}"/>
      </w:docPartPr>
      <w:docPartBody>
        <w:p w:rsidR="000F6C73" w:rsidRDefault="00AD5929">
          <w:pPr>
            <w:pStyle w:val="301C9D2AC99B4E87AD0924F93990A7CA"/>
          </w:pPr>
          <w:r w:rsidRPr="00795D62">
            <w:rPr>
              <w:rStyle w:val="Platzhaltertext"/>
            </w:rPr>
            <w:t>Wählen Sie ein Element au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D5929"/>
    <w:rsid w:val="00013EBE"/>
    <w:rsid w:val="000947D7"/>
    <w:rsid w:val="000F6C73"/>
    <w:rsid w:val="001B5897"/>
    <w:rsid w:val="00402063"/>
    <w:rsid w:val="005B2E69"/>
    <w:rsid w:val="00734957"/>
    <w:rsid w:val="00875D12"/>
    <w:rsid w:val="00933E30"/>
    <w:rsid w:val="009C063F"/>
    <w:rsid w:val="00AD5929"/>
    <w:rsid w:val="00B147AB"/>
    <w:rsid w:val="00BC5F69"/>
    <w:rsid w:val="00D6634A"/>
    <w:rsid w:val="00D96A2B"/>
    <w:rsid w:val="00FE2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Pr>
      <w:color w:val="808080"/>
    </w:rPr>
  </w:style>
  <w:style w:type="paragraph" w:customStyle="1" w:styleId="58C12706F1344BE297CD424806223EB9">
    <w:name w:val="58C12706F1344BE297CD424806223EB9"/>
  </w:style>
  <w:style w:type="paragraph" w:customStyle="1" w:styleId="301C9D2AC99B4E87AD0924F93990A7CA">
    <w:name w:val="301C9D2AC99B4E87AD0924F93990A7C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1A4C60-1DA0-4416-99FE-3ECCC82F2B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3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PEK</Company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imicke, Jonas (IPEK)</dc:creator>
  <cp:lastModifiedBy>Annika Bastian</cp:lastModifiedBy>
  <cp:revision>2</cp:revision>
  <cp:lastPrinted>2018-07-06T09:44:00Z</cp:lastPrinted>
  <dcterms:created xsi:type="dcterms:W3CDTF">2023-11-02T08:46:00Z</dcterms:created>
  <dcterms:modified xsi:type="dcterms:W3CDTF">2023-11-02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ff791849b9afe2d7766d8a3c143b5b41a276456ff02169edbcac890d6c842b</vt:lpwstr>
  </property>
</Properties>
</file>